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Рис. 2: 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Рис. 3: 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Рис. 4: 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Рис. 5: 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Рис. 6: 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Рис. 7: 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8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Рис. 8: 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Рис. 9: 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Рис. 10: 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Рис. 11: 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2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Рис. 12: 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Рис. 13: 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Рис. 14: 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Оганнисян Давит Багратович</dc:creator>
  <dc:language>ru-RU</dc:language>
  <cp:keywords/>
  <dcterms:created xsi:type="dcterms:W3CDTF">2025-05-31T17:07:35Z</dcterms:created>
  <dcterms:modified xsi:type="dcterms:W3CDTF">2025-05-31T1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я для самостоятельной рабо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